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03DBE4" w14:textId="52BF3062" w:rsidR="00715DCE" w:rsidRDefault="00715DCE" w:rsidP="00715DCE">
      <w:pPr>
        <w:widowControl w:val="0"/>
        <w:ind w:firstLine="3402"/>
        <w:jc w:val="both"/>
        <w:rPr>
          <w:b/>
          <w:lang w:val="es-ES"/>
        </w:rPr>
      </w:pPr>
      <w:bookmarkStart w:id="0" w:name="_Hlk144289057"/>
      <w:r>
        <w:rPr>
          <w:b/>
          <w:lang w:val="es-ES"/>
        </w:rPr>
        <w:t xml:space="preserve">                    </w:t>
      </w:r>
      <w:bookmarkStart w:id="1" w:name="_GoBack"/>
      <w:bookmarkEnd w:id="1"/>
      <w:r>
        <w:rPr>
          <w:b/>
          <w:lang w:val="es-ES"/>
        </w:rPr>
        <w:t xml:space="preserve">    REGISTRADO BAJO Nº CDCIC-</w:t>
      </w:r>
      <w:r w:rsidR="00644797">
        <w:rPr>
          <w:b/>
          <w:lang w:val="es-ES"/>
        </w:rPr>
        <w:t>137</w:t>
      </w:r>
      <w:r>
        <w:rPr>
          <w:b/>
          <w:lang w:val="es-ES"/>
        </w:rPr>
        <w:t>/25</w:t>
      </w:r>
    </w:p>
    <w:p w14:paraId="3617838F" w14:textId="77777777" w:rsidR="00715DCE" w:rsidRDefault="00715DCE" w:rsidP="00715DCE">
      <w:pPr>
        <w:widowControl w:val="0"/>
        <w:ind w:firstLine="3402"/>
        <w:jc w:val="both"/>
        <w:rPr>
          <w:b/>
          <w:lang w:val="es-ES"/>
        </w:rPr>
      </w:pPr>
    </w:p>
    <w:p w14:paraId="3F1ED499" w14:textId="25F4C62E" w:rsidR="00715DCE" w:rsidRPr="002A04F0" w:rsidRDefault="00715DCE" w:rsidP="00715DCE">
      <w:pPr>
        <w:widowControl w:val="0"/>
        <w:ind w:firstLine="3402"/>
        <w:jc w:val="both"/>
        <w:rPr>
          <w:b/>
          <w:lang w:val="es-ES"/>
        </w:rPr>
      </w:pPr>
      <w:r>
        <w:rPr>
          <w:b/>
          <w:lang w:val="es-ES"/>
        </w:rPr>
        <w:t xml:space="preserve">                            Corresponde al </w:t>
      </w:r>
      <w:proofErr w:type="spellStart"/>
      <w:r>
        <w:rPr>
          <w:b/>
          <w:lang w:val="es-ES"/>
        </w:rPr>
        <w:t>Expe</w:t>
      </w:r>
      <w:proofErr w:type="spellEnd"/>
      <w:r>
        <w:rPr>
          <w:b/>
          <w:lang w:val="es-ES"/>
        </w:rPr>
        <w:t xml:space="preserve">. Nº </w:t>
      </w:r>
      <w:r w:rsidR="008A6CF7">
        <w:rPr>
          <w:b/>
          <w:lang w:val="es-ES"/>
        </w:rPr>
        <w:t>2630</w:t>
      </w:r>
      <w:r>
        <w:rPr>
          <w:b/>
          <w:lang w:val="es-ES"/>
        </w:rPr>
        <w:t>/2</w:t>
      </w:r>
      <w:r w:rsidR="008A6CF7">
        <w:rPr>
          <w:b/>
          <w:lang w:val="es-ES"/>
        </w:rPr>
        <w:t>3</w:t>
      </w:r>
    </w:p>
    <w:p w14:paraId="1CCECEA5" w14:textId="77777777" w:rsidR="00715DCE" w:rsidRDefault="00715DCE" w:rsidP="00715DC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lang w:val="es-ES"/>
        </w:rPr>
      </w:pPr>
    </w:p>
    <w:p w14:paraId="44DA5A58" w14:textId="00AE1B1A" w:rsidR="00715DCE" w:rsidRDefault="00715DCE" w:rsidP="00715DC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>
        <w:rPr>
          <w:b/>
          <w:lang w:val="es-ES"/>
        </w:rPr>
        <w:t xml:space="preserve">                    </w:t>
      </w:r>
      <w:r w:rsidRPr="002162FB">
        <w:rPr>
          <w:b/>
          <w:lang w:val="es-ES"/>
        </w:rPr>
        <w:t>BAHIA BLANCA</w:t>
      </w:r>
      <w:r w:rsidRPr="002162FB">
        <w:rPr>
          <w:lang w:val="es-ES"/>
        </w:rPr>
        <w:t xml:space="preserve">, </w:t>
      </w:r>
      <w:r>
        <w:rPr>
          <w:lang w:val="es-ES"/>
        </w:rPr>
        <w:t>13 de mayo de 2025</w:t>
      </w:r>
    </w:p>
    <w:p w14:paraId="07C8C9F9" w14:textId="77777777" w:rsidR="00715DCE" w:rsidRPr="002162FB" w:rsidRDefault="00715DCE" w:rsidP="00715DC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</w:p>
    <w:p w14:paraId="3CF90D6E" w14:textId="77777777" w:rsidR="00715DCE" w:rsidRDefault="00715DCE" w:rsidP="00715DC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</w:p>
    <w:p w14:paraId="398502BD" w14:textId="77777777" w:rsidR="00715DCE" w:rsidRPr="002162FB" w:rsidRDefault="00715DCE" w:rsidP="00715DC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2162FB">
        <w:rPr>
          <w:b/>
          <w:lang w:val="es-ES"/>
        </w:rPr>
        <w:t>VISTO:</w:t>
      </w:r>
    </w:p>
    <w:p w14:paraId="3EC6D4F7" w14:textId="77777777" w:rsidR="00715DCE" w:rsidRPr="002162FB" w:rsidRDefault="00715DCE" w:rsidP="00715DCE">
      <w:pPr>
        <w:rPr>
          <w:lang w:val="es-ES"/>
        </w:rPr>
      </w:pPr>
    </w:p>
    <w:p w14:paraId="6CE4EC6F" w14:textId="6816518A" w:rsidR="00715DCE" w:rsidRPr="002162FB" w:rsidRDefault="00715DCE" w:rsidP="0048202C">
      <w:pPr>
        <w:ind w:firstLine="720"/>
        <w:jc w:val="both"/>
        <w:rPr>
          <w:lang w:val="es-ES"/>
        </w:rPr>
      </w:pPr>
      <w:r w:rsidRPr="002162FB">
        <w:rPr>
          <w:lang w:val="es-ES"/>
        </w:rPr>
        <w:t>La nota present</w:t>
      </w:r>
      <w:r>
        <w:rPr>
          <w:lang w:val="es-ES"/>
        </w:rPr>
        <w:t xml:space="preserve">ada por la Ing. </w:t>
      </w:r>
      <w:r w:rsidR="0048202C">
        <w:rPr>
          <w:lang w:val="es-ES"/>
        </w:rPr>
        <w:t xml:space="preserve">Stephanie </w:t>
      </w:r>
      <w:proofErr w:type="spellStart"/>
      <w:r w:rsidR="0048202C">
        <w:rPr>
          <w:lang w:val="es-ES"/>
        </w:rPr>
        <w:t>Anneris</w:t>
      </w:r>
      <w:proofErr w:type="spellEnd"/>
      <w:r w:rsidR="0048202C">
        <w:rPr>
          <w:lang w:val="es-ES"/>
        </w:rPr>
        <w:t xml:space="preserve"> MALVICINI </w:t>
      </w:r>
      <w:r>
        <w:rPr>
          <w:lang w:val="es-ES"/>
        </w:rPr>
        <w:t>solicitando el reconocimiento del curso realizado</w:t>
      </w:r>
      <w:r w:rsidR="002D0666">
        <w:rPr>
          <w:lang w:val="es-ES"/>
        </w:rPr>
        <w:t xml:space="preserve"> en la </w:t>
      </w:r>
      <w:r w:rsidR="0048202C" w:rsidRPr="0048202C">
        <w:rPr>
          <w:lang w:val="es-AR"/>
        </w:rPr>
        <w:t>Facultad</w:t>
      </w:r>
      <w:r w:rsidR="0048202C">
        <w:rPr>
          <w:lang w:val="es-AR"/>
        </w:rPr>
        <w:t xml:space="preserve"> </w:t>
      </w:r>
      <w:r w:rsidR="0048202C" w:rsidRPr="0048202C">
        <w:rPr>
          <w:lang w:val="es-AR"/>
        </w:rPr>
        <w:t>de Matemática, Astronomía y Física de la Universidad Nacional de Córdoba</w:t>
      </w:r>
      <w:r>
        <w:rPr>
          <w:lang w:val="es-ES"/>
        </w:rPr>
        <w:t>; y</w:t>
      </w:r>
    </w:p>
    <w:p w14:paraId="254F3CF6" w14:textId="77777777" w:rsidR="00715DCE" w:rsidRDefault="00715DCE" w:rsidP="00715DC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</w:p>
    <w:p w14:paraId="6BE26CBA" w14:textId="77777777" w:rsidR="00715DCE" w:rsidRPr="002162FB" w:rsidRDefault="00715DCE" w:rsidP="00715DC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2162FB">
        <w:rPr>
          <w:b/>
          <w:lang w:val="es-ES_tradnl"/>
        </w:rPr>
        <w:t>CONSIDERANDO:</w:t>
      </w:r>
    </w:p>
    <w:p w14:paraId="687200B9" w14:textId="77777777" w:rsidR="00715DCE" w:rsidRPr="002162FB" w:rsidRDefault="00715DCE" w:rsidP="00715DCE">
      <w:pPr>
        <w:jc w:val="both"/>
        <w:rPr>
          <w:lang w:val="es-ES"/>
        </w:rPr>
      </w:pPr>
    </w:p>
    <w:p w14:paraId="78929B6F" w14:textId="0DE56DB3" w:rsidR="00715DCE" w:rsidRPr="00EC1D68" w:rsidRDefault="00715DCE" w:rsidP="00715DCE">
      <w:pPr>
        <w:ind w:firstLine="720"/>
        <w:jc w:val="both"/>
        <w:rPr>
          <w:lang w:val="es-ES"/>
        </w:rPr>
      </w:pPr>
      <w:r>
        <w:rPr>
          <w:lang w:val="es-ES"/>
        </w:rPr>
        <w:t xml:space="preserve">Que la Comisión Asesora de Programas de Posgrado del Departamento de Ciencias e Ingeniería de la </w:t>
      </w:r>
      <w:r w:rsidRPr="00EC1D68">
        <w:rPr>
          <w:lang w:val="es-ES"/>
        </w:rPr>
        <w:t xml:space="preserve">Computación, recomienda dar curso favorable a lo solicitado por la Ing. </w:t>
      </w:r>
      <w:proofErr w:type="spellStart"/>
      <w:r w:rsidR="0048202C" w:rsidRPr="00EC1D68">
        <w:rPr>
          <w:lang w:val="es-ES"/>
        </w:rPr>
        <w:t>Malvicini</w:t>
      </w:r>
      <w:proofErr w:type="spellEnd"/>
      <w:r w:rsidRPr="00EC1D68">
        <w:rPr>
          <w:lang w:val="es-ES"/>
        </w:rPr>
        <w:t>;</w:t>
      </w:r>
    </w:p>
    <w:p w14:paraId="2B61F68C" w14:textId="77777777" w:rsidR="00715DCE" w:rsidRPr="00EC1D68" w:rsidRDefault="00715DCE" w:rsidP="00715DCE">
      <w:pPr>
        <w:jc w:val="both"/>
        <w:rPr>
          <w:lang w:val="es-ES"/>
        </w:rPr>
      </w:pPr>
    </w:p>
    <w:p w14:paraId="683C3133" w14:textId="77777777" w:rsidR="00715DCE" w:rsidRPr="00EC1D68" w:rsidRDefault="00715DCE" w:rsidP="00715DCE">
      <w:pPr>
        <w:ind w:firstLine="720"/>
        <w:jc w:val="both"/>
        <w:rPr>
          <w:lang w:val="es-ES"/>
        </w:rPr>
      </w:pPr>
      <w:r w:rsidRPr="00EC1D68">
        <w:rPr>
          <w:lang w:val="es-ES"/>
        </w:rPr>
        <w:t>Que la Comisión de Estudios de Posgrados Académicos establece que el pedido se ajusta a los requerimientos exigidos según la resolución CSU-581/24;</w:t>
      </w:r>
    </w:p>
    <w:p w14:paraId="68385149" w14:textId="77777777" w:rsidR="00715DCE" w:rsidRPr="00EC1D68" w:rsidRDefault="00715DCE" w:rsidP="00715DCE">
      <w:pPr>
        <w:ind w:firstLine="720"/>
        <w:jc w:val="both"/>
        <w:rPr>
          <w:lang w:val="es-ES"/>
        </w:rPr>
      </w:pPr>
    </w:p>
    <w:p w14:paraId="53933C9A" w14:textId="190A659E" w:rsidR="00715DCE" w:rsidRPr="00EC1D68" w:rsidRDefault="00715DCE" w:rsidP="00715DCE">
      <w:pPr>
        <w:ind w:firstLine="720"/>
        <w:jc w:val="both"/>
        <w:rPr>
          <w:lang w:val="es-ES"/>
        </w:rPr>
      </w:pPr>
      <w:r w:rsidRPr="00EC1D68">
        <w:rPr>
          <w:rStyle w:val="textoComun"/>
          <w:lang w:val="es-AR"/>
        </w:rPr>
        <w:t xml:space="preserve">Que el Consejo Departamental aprobó, en su reunión ordinaria de fecha </w:t>
      </w:r>
      <w:r w:rsidR="0048202C" w:rsidRPr="00EC1D68">
        <w:rPr>
          <w:rStyle w:val="textoComun"/>
          <w:lang w:val="es-AR"/>
        </w:rPr>
        <w:t>1</w:t>
      </w:r>
      <w:r w:rsidRPr="00EC1D68">
        <w:rPr>
          <w:rStyle w:val="textoComun"/>
          <w:lang w:val="es-AR"/>
        </w:rPr>
        <w:t xml:space="preserve">3 de </w:t>
      </w:r>
      <w:r w:rsidR="0048202C" w:rsidRPr="00EC1D68">
        <w:rPr>
          <w:rStyle w:val="textoComun"/>
          <w:lang w:val="es-AR"/>
        </w:rPr>
        <w:t xml:space="preserve">mayo </w:t>
      </w:r>
      <w:r w:rsidRPr="00EC1D68">
        <w:rPr>
          <w:rStyle w:val="textoComun"/>
          <w:lang w:val="es-AR"/>
        </w:rPr>
        <w:t>de 202</w:t>
      </w:r>
      <w:r w:rsidR="0048202C" w:rsidRPr="00EC1D68">
        <w:rPr>
          <w:rStyle w:val="textoComun"/>
          <w:lang w:val="es-AR"/>
        </w:rPr>
        <w:t>5</w:t>
      </w:r>
      <w:r w:rsidRPr="00EC1D68">
        <w:rPr>
          <w:rStyle w:val="textoComun"/>
          <w:lang w:val="es-AR"/>
        </w:rPr>
        <w:t>, elevar dicha solicitud;</w:t>
      </w:r>
    </w:p>
    <w:p w14:paraId="5288CD0A" w14:textId="77777777" w:rsidR="00715DCE" w:rsidRPr="00EC1D68" w:rsidRDefault="00715DCE" w:rsidP="00715DCE">
      <w:pPr>
        <w:tabs>
          <w:tab w:val="left" w:pos="5670"/>
        </w:tabs>
        <w:jc w:val="both"/>
        <w:rPr>
          <w:b/>
          <w:lang w:val="es-AR"/>
        </w:rPr>
      </w:pPr>
    </w:p>
    <w:p w14:paraId="652EE474" w14:textId="77777777" w:rsidR="00715DCE" w:rsidRPr="00EC1D68" w:rsidRDefault="00715DCE" w:rsidP="00715DCE">
      <w:pPr>
        <w:tabs>
          <w:tab w:val="left" w:pos="5670"/>
        </w:tabs>
        <w:jc w:val="both"/>
        <w:rPr>
          <w:b/>
          <w:lang w:val="es-AR"/>
        </w:rPr>
      </w:pPr>
      <w:r w:rsidRPr="00EC1D68">
        <w:rPr>
          <w:b/>
          <w:lang w:val="es-AR"/>
        </w:rPr>
        <w:t>POR ELLO,</w:t>
      </w:r>
    </w:p>
    <w:p w14:paraId="52FF1E97" w14:textId="77777777" w:rsidR="00715DCE" w:rsidRPr="00EC1D68" w:rsidRDefault="00715DCE" w:rsidP="00715DCE">
      <w:pPr>
        <w:rPr>
          <w:b/>
          <w:bCs/>
          <w:lang w:val="es-AR"/>
        </w:rPr>
      </w:pPr>
    </w:p>
    <w:p w14:paraId="204568A4" w14:textId="77777777" w:rsidR="00715DCE" w:rsidRPr="00EC1D68" w:rsidRDefault="00715DCE" w:rsidP="00715DCE">
      <w:pPr>
        <w:pStyle w:val="justified"/>
        <w:jc w:val="center"/>
        <w:rPr>
          <w:rFonts w:ascii="Times New Roman" w:hAnsi="Times New Roman" w:cs="Times New Roman"/>
          <w:sz w:val="24"/>
          <w:szCs w:val="24"/>
        </w:rPr>
      </w:pPr>
      <w:r w:rsidRPr="00EC1D68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14:paraId="21CC10A1" w14:textId="77777777" w:rsidR="00715DCE" w:rsidRPr="00EC1D68" w:rsidRDefault="00715DCE" w:rsidP="00715DCE">
      <w:pPr>
        <w:jc w:val="center"/>
        <w:rPr>
          <w:b/>
          <w:lang w:val="es-AR"/>
        </w:rPr>
      </w:pPr>
      <w:r w:rsidRPr="00EC1D68">
        <w:rPr>
          <w:rStyle w:val="textoNegrita"/>
          <w:lang w:val="es-AR"/>
        </w:rPr>
        <w:t>RESUELVE:</w:t>
      </w:r>
    </w:p>
    <w:p w14:paraId="2CA6BB0B" w14:textId="05E0FF90" w:rsidR="00715DCE" w:rsidRPr="00AD66B7" w:rsidRDefault="00715DCE" w:rsidP="0048202C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  <w:r w:rsidRPr="00EC1D68">
        <w:rPr>
          <w:rFonts w:ascii="Times New Roman" w:hAnsi="Times New Roman" w:cs="Times New Roman"/>
          <w:b/>
          <w:sz w:val="24"/>
          <w:szCs w:val="24"/>
          <w:lang w:val="es-ES"/>
        </w:rPr>
        <w:t xml:space="preserve">ARTICULO 1º: </w:t>
      </w:r>
      <w:r w:rsidR="0048202C" w:rsidRPr="00EC1D68">
        <w:rPr>
          <w:rFonts w:ascii="Times New Roman" w:hAnsi="Times New Roman" w:cs="Times New Roman"/>
          <w:b/>
          <w:sz w:val="24"/>
          <w:szCs w:val="24"/>
          <w:lang w:val="es-ES"/>
        </w:rPr>
        <w:t>APROBAR</w:t>
      </w:r>
      <w:r w:rsidRPr="00EC1D68">
        <w:rPr>
          <w:rFonts w:ascii="Times New Roman" w:hAnsi="Times New Roman" w:cs="Times New Roman"/>
          <w:sz w:val="24"/>
          <w:szCs w:val="24"/>
          <w:lang w:val="es-ES"/>
        </w:rPr>
        <w:t xml:space="preserve"> el pedido de reconocimiento de 1</w:t>
      </w:r>
      <w:r w:rsidR="0048202C" w:rsidRPr="00EC1D68">
        <w:rPr>
          <w:rFonts w:ascii="Times New Roman" w:hAnsi="Times New Roman" w:cs="Times New Roman"/>
          <w:sz w:val="24"/>
          <w:szCs w:val="24"/>
          <w:lang w:val="es-ES"/>
        </w:rPr>
        <w:t>2</w:t>
      </w:r>
      <w:r w:rsidRPr="00EC1D68">
        <w:rPr>
          <w:rFonts w:ascii="Times New Roman" w:hAnsi="Times New Roman" w:cs="Times New Roman"/>
          <w:sz w:val="24"/>
          <w:szCs w:val="24"/>
          <w:lang w:val="es-ES"/>
        </w:rPr>
        <w:t xml:space="preserve">0 horas </w:t>
      </w:r>
      <w:r w:rsidR="002D0666">
        <w:rPr>
          <w:rFonts w:ascii="Times New Roman" w:hAnsi="Times New Roman" w:cs="Times New Roman"/>
          <w:sz w:val="24"/>
          <w:szCs w:val="24"/>
          <w:lang w:val="es-ES"/>
        </w:rPr>
        <w:t xml:space="preserve">del </w:t>
      </w:r>
      <w:r w:rsidRPr="00EC1D68">
        <w:rPr>
          <w:rFonts w:ascii="Times New Roman" w:hAnsi="Times New Roman" w:cs="Times New Roman"/>
          <w:sz w:val="24"/>
          <w:szCs w:val="24"/>
          <w:lang w:val="es-ES"/>
        </w:rPr>
        <w:t xml:space="preserve">curso de posgrado aprobado en la </w:t>
      </w:r>
      <w:r w:rsidR="0048202C" w:rsidRPr="00EC1D68">
        <w:rPr>
          <w:rFonts w:ascii="Times New Roman" w:hAnsi="Times New Roman" w:cs="Times New Roman"/>
          <w:sz w:val="24"/>
          <w:szCs w:val="24"/>
        </w:rPr>
        <w:t xml:space="preserve">Facultad </w:t>
      </w:r>
      <w:r w:rsidR="0048202C" w:rsidRPr="00EC1D68">
        <w:rPr>
          <w:rFonts w:ascii="Times New Roman" w:hAnsi="Times New Roman" w:cs="Times New Roman"/>
          <w:sz w:val="24"/>
          <w:szCs w:val="24"/>
          <w:lang w:val="en-US"/>
        </w:rPr>
        <w:t xml:space="preserve">de </w:t>
      </w:r>
      <w:proofErr w:type="spellStart"/>
      <w:r w:rsidR="0048202C" w:rsidRPr="00EC1D68">
        <w:rPr>
          <w:rFonts w:ascii="Times New Roman" w:hAnsi="Times New Roman" w:cs="Times New Roman"/>
          <w:sz w:val="24"/>
          <w:szCs w:val="24"/>
          <w:lang w:val="en-US"/>
        </w:rPr>
        <w:t>Matemática</w:t>
      </w:r>
      <w:proofErr w:type="spellEnd"/>
      <w:r w:rsidR="0048202C" w:rsidRPr="00EC1D68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48202C" w:rsidRPr="00EC1D68">
        <w:rPr>
          <w:rFonts w:ascii="Times New Roman" w:hAnsi="Times New Roman" w:cs="Times New Roman"/>
          <w:sz w:val="24"/>
          <w:szCs w:val="24"/>
          <w:lang w:val="en-US"/>
        </w:rPr>
        <w:t>Astronomía</w:t>
      </w:r>
      <w:proofErr w:type="spellEnd"/>
      <w:r w:rsidR="0048202C" w:rsidRPr="00EC1D68">
        <w:rPr>
          <w:rFonts w:ascii="Times New Roman" w:hAnsi="Times New Roman" w:cs="Times New Roman"/>
          <w:sz w:val="24"/>
          <w:szCs w:val="24"/>
          <w:lang w:val="en-US"/>
        </w:rPr>
        <w:t xml:space="preserve"> y </w:t>
      </w:r>
      <w:proofErr w:type="spellStart"/>
      <w:r w:rsidR="0048202C" w:rsidRPr="00EC1D68">
        <w:rPr>
          <w:rFonts w:ascii="Times New Roman" w:hAnsi="Times New Roman" w:cs="Times New Roman"/>
          <w:sz w:val="24"/>
          <w:szCs w:val="24"/>
          <w:lang w:val="en-US"/>
        </w:rPr>
        <w:t>Física</w:t>
      </w:r>
      <w:proofErr w:type="spellEnd"/>
      <w:r w:rsidR="0048202C" w:rsidRPr="00EC1D68">
        <w:rPr>
          <w:rFonts w:ascii="Times New Roman" w:hAnsi="Times New Roman" w:cs="Times New Roman"/>
          <w:sz w:val="24"/>
          <w:szCs w:val="24"/>
          <w:lang w:val="en-US"/>
        </w:rPr>
        <w:t xml:space="preserve"> de la Universidad Nacional de Córdoba</w:t>
      </w:r>
      <w:r w:rsidRPr="00EC1D68">
        <w:rPr>
          <w:rFonts w:ascii="Times New Roman" w:hAnsi="Times New Roman" w:cs="Times New Roman"/>
          <w:sz w:val="24"/>
          <w:szCs w:val="24"/>
          <w:lang w:val="es-ES"/>
        </w:rPr>
        <w:t xml:space="preserve"> que se detalla a continuación:</w:t>
      </w:r>
    </w:p>
    <w:tbl>
      <w:tblPr>
        <w:tblStyle w:val="Tablaconcuadrcula"/>
        <w:tblW w:w="9067" w:type="dxa"/>
        <w:tblLayout w:type="fixed"/>
        <w:tblLook w:val="04A0" w:firstRow="1" w:lastRow="0" w:firstColumn="1" w:lastColumn="0" w:noHBand="0" w:noVBand="1"/>
      </w:tblPr>
      <w:tblGrid>
        <w:gridCol w:w="3539"/>
        <w:gridCol w:w="1276"/>
        <w:gridCol w:w="1276"/>
        <w:gridCol w:w="1559"/>
        <w:gridCol w:w="1417"/>
      </w:tblGrid>
      <w:tr w:rsidR="00715DCE" w14:paraId="059BEAF1" w14:textId="77777777" w:rsidTr="005829CD">
        <w:trPr>
          <w:trHeight w:val="644"/>
        </w:trPr>
        <w:tc>
          <w:tcPr>
            <w:tcW w:w="3539" w:type="dxa"/>
          </w:tcPr>
          <w:p w14:paraId="13626493" w14:textId="77777777" w:rsidR="00715DCE" w:rsidRPr="004477FB" w:rsidRDefault="00715DCE" w:rsidP="005829CD">
            <w:pPr>
              <w:pStyle w:val="justified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</w:pPr>
            <w:r w:rsidRPr="004477FB"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  <w:t>Materia</w:t>
            </w:r>
          </w:p>
        </w:tc>
        <w:tc>
          <w:tcPr>
            <w:tcW w:w="1276" w:type="dxa"/>
          </w:tcPr>
          <w:p w14:paraId="40B90B22" w14:textId="77777777" w:rsidR="00715DCE" w:rsidRPr="004477FB" w:rsidRDefault="00715DCE" w:rsidP="005829CD">
            <w:pPr>
              <w:pStyle w:val="justified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</w:pPr>
            <w:r w:rsidRPr="004477FB"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  <w:t>Nota</w:t>
            </w:r>
          </w:p>
        </w:tc>
        <w:tc>
          <w:tcPr>
            <w:tcW w:w="1276" w:type="dxa"/>
          </w:tcPr>
          <w:p w14:paraId="15ECE5E1" w14:textId="77777777" w:rsidR="00715DCE" w:rsidRPr="004477FB" w:rsidRDefault="00715DCE" w:rsidP="005829CD">
            <w:pPr>
              <w:pStyle w:val="justified"/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</w:pPr>
            <w:r w:rsidRPr="004477FB"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  <w:t>Acta Nª</w:t>
            </w:r>
          </w:p>
        </w:tc>
        <w:tc>
          <w:tcPr>
            <w:tcW w:w="1559" w:type="dxa"/>
          </w:tcPr>
          <w:p w14:paraId="3C3BAA00" w14:textId="77777777" w:rsidR="00715DCE" w:rsidRPr="004477FB" w:rsidRDefault="00715DCE" w:rsidP="005829CD">
            <w:pPr>
              <w:pStyle w:val="justified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</w:pPr>
            <w:r w:rsidRPr="004477FB"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  <w:t>Fecha</w:t>
            </w:r>
          </w:p>
        </w:tc>
        <w:tc>
          <w:tcPr>
            <w:tcW w:w="1417" w:type="dxa"/>
          </w:tcPr>
          <w:p w14:paraId="57F5A3DB" w14:textId="77777777" w:rsidR="00715DCE" w:rsidRPr="004477FB" w:rsidRDefault="00715DCE" w:rsidP="005829CD">
            <w:pPr>
              <w:pStyle w:val="justified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</w:pPr>
            <w:r w:rsidRPr="004477FB"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  <w:t>Carga Horaria</w:t>
            </w:r>
          </w:p>
        </w:tc>
      </w:tr>
      <w:tr w:rsidR="00715DCE" w14:paraId="60923B01" w14:textId="77777777" w:rsidTr="005829CD">
        <w:trPr>
          <w:trHeight w:val="994"/>
        </w:trPr>
        <w:tc>
          <w:tcPr>
            <w:tcW w:w="3539" w:type="dxa"/>
          </w:tcPr>
          <w:p w14:paraId="5B07041B" w14:textId="77777777" w:rsidR="0048202C" w:rsidRDefault="0048202C" w:rsidP="005829CD">
            <w:pPr>
              <w:pStyle w:val="justified"/>
              <w:spacing w:after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820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inería</w:t>
            </w:r>
            <w:proofErr w:type="spellEnd"/>
            <w:r w:rsidRPr="004820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e </w:t>
            </w:r>
            <w:proofErr w:type="spellStart"/>
            <w:r w:rsidRPr="004820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os</w:t>
            </w:r>
            <w:proofErr w:type="spellEnd"/>
            <w:r w:rsidRPr="004820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para </w:t>
            </w:r>
            <w:proofErr w:type="spellStart"/>
            <w:r w:rsidRPr="004820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o</w:t>
            </w:r>
            <w:proofErr w:type="spellEnd"/>
            <w:r w:rsidRPr="004820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”</w:t>
            </w:r>
          </w:p>
          <w:p w14:paraId="56D3C47F" w14:textId="4A18CB07" w:rsidR="0048202C" w:rsidRDefault="0048202C" w:rsidP="0048202C">
            <w:pPr>
              <w:pStyle w:val="justified"/>
              <w:spacing w:after="0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ra. </w:t>
            </w:r>
            <w:r w:rsidRPr="004820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aura Alonso </w:t>
            </w:r>
            <w:proofErr w:type="spellStart"/>
            <w:r w:rsidRPr="004820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lemany</w:t>
            </w:r>
            <w:proofErr w:type="spellEnd"/>
          </w:p>
        </w:tc>
        <w:tc>
          <w:tcPr>
            <w:tcW w:w="1276" w:type="dxa"/>
          </w:tcPr>
          <w:p w14:paraId="15260EB6" w14:textId="77777777" w:rsidR="00715DCE" w:rsidRDefault="00715DCE" w:rsidP="005829CD">
            <w:pPr>
              <w:pStyle w:val="justified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10 (Diez)</w:t>
            </w:r>
          </w:p>
        </w:tc>
        <w:tc>
          <w:tcPr>
            <w:tcW w:w="1276" w:type="dxa"/>
          </w:tcPr>
          <w:p w14:paraId="700F1609" w14:textId="13A8D49E" w:rsidR="00715DCE" w:rsidRDefault="00EC1D68" w:rsidP="005829CD">
            <w:pPr>
              <w:pStyle w:val="justified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 w:rsidRPr="00EC1D6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03#543</w:t>
            </w:r>
          </w:p>
        </w:tc>
        <w:tc>
          <w:tcPr>
            <w:tcW w:w="1559" w:type="dxa"/>
          </w:tcPr>
          <w:p w14:paraId="0DCD40C6" w14:textId="77777777" w:rsidR="00715DCE" w:rsidRDefault="00715DCE" w:rsidP="005829CD">
            <w:pPr>
              <w:pStyle w:val="justified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25/02/2022</w:t>
            </w:r>
          </w:p>
        </w:tc>
        <w:tc>
          <w:tcPr>
            <w:tcW w:w="1417" w:type="dxa"/>
          </w:tcPr>
          <w:p w14:paraId="163A95D1" w14:textId="1CFEC190" w:rsidR="00715DCE" w:rsidRDefault="0048202C" w:rsidP="0048202C">
            <w:pPr>
              <w:pStyle w:val="justified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120</w:t>
            </w:r>
            <w:r w:rsidR="00715DC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horas</w:t>
            </w:r>
          </w:p>
        </w:tc>
      </w:tr>
    </w:tbl>
    <w:p w14:paraId="2196726A" w14:textId="77777777" w:rsidR="00715DCE" w:rsidRDefault="00715DCE" w:rsidP="00715DCE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14:paraId="37153D81" w14:textId="77777777" w:rsidR="00715DCE" w:rsidRPr="00D041AD" w:rsidRDefault="00715DCE" w:rsidP="00715DCE">
      <w:pPr>
        <w:pStyle w:val="justified"/>
      </w:pP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A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RTÍCULO 2</w:t>
      </w: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º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: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 Reg</w:t>
      </w:r>
      <w:r>
        <w:rPr>
          <w:rFonts w:ascii="Times New Roman" w:hAnsi="Times New Roman" w:cs="Times New Roman"/>
          <w:sz w:val="24"/>
          <w:szCs w:val="24"/>
          <w:lang w:val="es-ES"/>
        </w:rPr>
        <w:t>ístr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; 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pase a 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la 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Subsecretaria de Posgrado a sus </w:t>
      </w:r>
      <w:proofErr w:type="gramStart"/>
      <w:r>
        <w:rPr>
          <w:rFonts w:ascii="Times New Roman" w:hAnsi="Times New Roman" w:cs="Times New Roman"/>
          <w:sz w:val="24"/>
          <w:szCs w:val="24"/>
          <w:lang w:val="es-ES"/>
        </w:rPr>
        <w:t>efectos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.------------------</w:t>
      </w:r>
      <w:bookmarkEnd w:id="0"/>
      <w:proofErr w:type="gramEnd"/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11A36F" w14:textId="77777777" w:rsidR="00B32AD1" w:rsidRDefault="00B32AD1">
      <w:r>
        <w:separator/>
      </w:r>
    </w:p>
  </w:endnote>
  <w:endnote w:type="continuationSeparator" w:id="0">
    <w:p w14:paraId="09F58E3D" w14:textId="77777777" w:rsidR="00B32AD1" w:rsidRDefault="00B32A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31A5D9" w14:textId="77777777" w:rsidR="00B32AD1" w:rsidRDefault="00B32AD1">
      <w:r>
        <w:separator/>
      </w:r>
    </w:p>
  </w:footnote>
  <w:footnote w:type="continuationSeparator" w:id="0">
    <w:p w14:paraId="003F23BB" w14:textId="77777777" w:rsidR="00B32AD1" w:rsidRDefault="00B32A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465E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92715"/>
    <w:rsid w:val="002A1D66"/>
    <w:rsid w:val="002D06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02C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44797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15DC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A6CF7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AD1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C1D68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11</Words>
  <Characters>1165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6</cp:revision>
  <cp:lastPrinted>2024-12-23T11:14:00Z</cp:lastPrinted>
  <dcterms:created xsi:type="dcterms:W3CDTF">2025-02-13T13:36:00Z</dcterms:created>
  <dcterms:modified xsi:type="dcterms:W3CDTF">2025-05-14T14:21:00Z</dcterms:modified>
</cp:coreProperties>
</file>